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9B971A" w14:textId="77777777" w:rsidR="003D6B37" w:rsidRDefault="003D6B37" w:rsidP="00DF3CE5"/>
    <w:p w14:paraId="4A00BDA6" w14:textId="77777777" w:rsidR="003D6B37" w:rsidRDefault="003D6B37" w:rsidP="00DF3CE5">
      <w:pPr>
        <w:sectPr w:rsidR="003D6B37" w:rsidSect="003D6B37">
          <w:headerReference w:type="default" r:id="rId11"/>
          <w:footerReference w:type="default" r:id="rId12"/>
          <w:pgSz w:w="12240" w:h="15840"/>
          <w:pgMar w:top="1440" w:right="1440" w:bottom="1440" w:left="1440" w:header="720" w:footer="720" w:gutter="0"/>
          <w:cols w:space="720"/>
          <w:docGrid w:linePitch="360"/>
        </w:sectPr>
      </w:pPr>
    </w:p>
    <w:p w14:paraId="1978773A" w14:textId="77777777" w:rsidR="000227B5" w:rsidRPr="00A5154E" w:rsidRDefault="000227B5" w:rsidP="000227B5">
      <w:pPr>
        <w:pBdr>
          <w:top w:val="single" w:sz="4" w:space="4" w:color="365F91" w:themeColor="accent1" w:themeShade="BF"/>
          <w:left w:val="single" w:sz="4" w:space="4" w:color="365F91" w:themeColor="accent1" w:themeShade="BF"/>
          <w:bottom w:val="single" w:sz="4" w:space="4" w:color="365F91" w:themeColor="accent1" w:themeShade="BF"/>
          <w:right w:val="single" w:sz="4" w:space="4" w:color="365F91" w:themeColor="accent1" w:themeShade="BF"/>
        </w:pBdr>
        <w:shd w:val="clear" w:color="auto" w:fill="365F91" w:themeFill="accent1" w:themeFillShade="BF"/>
        <w:jc w:val="center"/>
        <w:rPr>
          <w:b/>
          <w:smallCaps/>
          <w:color w:val="FFFFFF" w:themeColor="background1"/>
          <w:sz w:val="36"/>
          <w:szCs w:val="36"/>
        </w:rPr>
      </w:pPr>
      <w:r>
        <w:rPr>
          <w:b/>
          <w:smallCaps/>
          <w:color w:val="FFFFFF" w:themeColor="background1"/>
          <w:sz w:val="36"/>
          <w:szCs w:val="36"/>
        </w:rPr>
        <w:t>Biography</w:t>
      </w:r>
      <w:r w:rsidR="00564B82">
        <w:rPr>
          <w:b/>
          <w:smallCaps/>
          <w:color w:val="FFFFFF" w:themeColor="background1"/>
          <w:sz w:val="36"/>
          <w:szCs w:val="36"/>
        </w:rPr>
        <w:t xml:space="preserve">, </w:t>
      </w:r>
      <w:r>
        <w:rPr>
          <w:b/>
          <w:smallCaps/>
          <w:color w:val="FFFFFF" w:themeColor="background1"/>
          <w:sz w:val="36"/>
          <w:szCs w:val="36"/>
        </w:rPr>
        <w:t>Election Statement</w:t>
      </w:r>
      <w:r w:rsidR="00564B82">
        <w:rPr>
          <w:b/>
          <w:smallCaps/>
          <w:color w:val="FFFFFF" w:themeColor="background1"/>
          <w:sz w:val="36"/>
          <w:szCs w:val="36"/>
        </w:rPr>
        <w:t xml:space="preserve"> and candidate photograph</w:t>
      </w:r>
    </w:p>
    <w:p w14:paraId="3D82B174" w14:textId="77777777" w:rsidR="000227B5" w:rsidRPr="000227B5" w:rsidRDefault="000227B5" w:rsidP="00A14C8A">
      <w:pPr>
        <w:spacing w:after="400"/>
        <w:jc w:val="center"/>
        <w:rPr>
          <w:b/>
        </w:rPr>
      </w:pPr>
      <w:r w:rsidRPr="000227B5">
        <w:rPr>
          <w:b/>
        </w:rPr>
        <w:t>For Publication as Part of the Electio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5" w:type="dxa"/>
          <w:left w:w="115" w:type="dxa"/>
          <w:bottom w:w="115" w:type="dxa"/>
          <w:right w:w="115" w:type="dxa"/>
        </w:tblCellMar>
        <w:tblLook w:val="04A0" w:firstRow="1" w:lastRow="0" w:firstColumn="1" w:lastColumn="0" w:noHBand="0" w:noVBand="1"/>
      </w:tblPr>
      <w:tblGrid>
        <w:gridCol w:w="1908"/>
        <w:gridCol w:w="4140"/>
      </w:tblGrid>
      <w:tr w:rsidR="0098218A" w14:paraId="3B0299CC" w14:textId="77777777" w:rsidTr="0098218A">
        <w:tc>
          <w:tcPr>
            <w:tcW w:w="1908" w:type="dxa"/>
          </w:tcPr>
          <w:p w14:paraId="59DE909F" w14:textId="77777777" w:rsidR="0098218A" w:rsidRDefault="0098218A" w:rsidP="00181BF1">
            <w:pPr>
              <w:tabs>
                <w:tab w:val="left" w:pos="1620"/>
              </w:tabs>
            </w:pPr>
            <w:r>
              <w:t xml:space="preserve">Candidate </w:t>
            </w:r>
            <w:r w:rsidRPr="000227B5">
              <w:t>Name</w:t>
            </w:r>
          </w:p>
        </w:tc>
        <w:sdt>
          <w:sdtPr>
            <w:id w:val="1405958910"/>
            <w:placeholder>
              <w:docPart w:val="735CA95A620A45BD8AD3A0BC408D2BD1"/>
            </w:placeholder>
            <w:showingPlcHdr/>
            <w:text/>
          </w:sdtPr>
          <w:sdtEndPr/>
          <w:sdtContent>
            <w:tc>
              <w:tcPr>
                <w:tcW w:w="4140" w:type="dxa"/>
                <w:tcBorders>
                  <w:bottom w:val="single" w:sz="4" w:space="0" w:color="auto"/>
                </w:tcBorders>
              </w:tcPr>
              <w:p w14:paraId="4A5F09AA" w14:textId="1446D103" w:rsidR="0098218A" w:rsidRDefault="00D81842" w:rsidP="00B9479A">
                <w:pPr>
                  <w:tabs>
                    <w:tab w:val="left" w:pos="1620"/>
                  </w:tabs>
                </w:pPr>
                <w:r w:rsidRPr="00BF4DA9">
                  <w:rPr>
                    <w:rStyle w:val="PlaceholderText"/>
                  </w:rPr>
                  <w:t>Click here to enter text.</w:t>
                </w:r>
              </w:p>
            </w:tc>
          </w:sdtContent>
        </w:sdt>
      </w:tr>
      <w:tr w:rsidR="0098218A" w14:paraId="2B51C1E9" w14:textId="77777777" w:rsidTr="0098218A">
        <w:tc>
          <w:tcPr>
            <w:tcW w:w="1908" w:type="dxa"/>
          </w:tcPr>
          <w:p w14:paraId="6DD2F52F" w14:textId="77777777" w:rsidR="0098218A" w:rsidRDefault="0098218A" w:rsidP="00181BF1">
            <w:pPr>
              <w:tabs>
                <w:tab w:val="left" w:pos="1620"/>
              </w:tabs>
            </w:pPr>
            <w:r>
              <w:t>Board Position</w:t>
            </w:r>
          </w:p>
        </w:tc>
        <w:sdt>
          <w:sdtPr>
            <w:id w:val="-579979575"/>
            <w:placeholder>
              <w:docPart w:val="C2A0FB1AFB4B4C02BE3757CF6CB3822B"/>
            </w:placeholder>
            <w:showingPlcHdr/>
            <w:text/>
          </w:sdtPr>
          <w:sdtEndPr/>
          <w:sdtContent>
            <w:tc>
              <w:tcPr>
                <w:tcW w:w="4140" w:type="dxa"/>
                <w:tcBorders>
                  <w:top w:val="single" w:sz="4" w:space="0" w:color="auto"/>
                  <w:bottom w:val="single" w:sz="4" w:space="0" w:color="auto"/>
                </w:tcBorders>
              </w:tcPr>
              <w:p w14:paraId="5114F041" w14:textId="34BA99A3" w:rsidR="0098218A" w:rsidRDefault="00D81842" w:rsidP="00B9479A">
                <w:pPr>
                  <w:tabs>
                    <w:tab w:val="left" w:pos="1620"/>
                  </w:tabs>
                </w:pPr>
                <w:r w:rsidRPr="00BF4DA9">
                  <w:rPr>
                    <w:rStyle w:val="PlaceholderText"/>
                  </w:rPr>
                  <w:t>Click here to enter text.</w:t>
                </w:r>
              </w:p>
            </w:tc>
          </w:sdtContent>
        </w:sdt>
      </w:tr>
    </w:tbl>
    <w:p w14:paraId="7A88C861" w14:textId="77777777" w:rsidR="000227B5" w:rsidRDefault="000227B5" w:rsidP="00A14C8A">
      <w:pPr>
        <w:tabs>
          <w:tab w:val="left" w:pos="1620"/>
        </w:tabs>
        <w:spacing w:after="400"/>
      </w:pPr>
    </w:p>
    <w:tbl>
      <w:tblPr>
        <w:tblStyle w:val="TableGrid"/>
        <w:tblW w:w="9649" w:type="dxa"/>
        <w:tblLook w:val="04A0" w:firstRow="1" w:lastRow="0" w:firstColumn="1" w:lastColumn="0" w:noHBand="0" w:noVBand="1"/>
      </w:tblPr>
      <w:tblGrid>
        <w:gridCol w:w="2104"/>
        <w:gridCol w:w="7545"/>
      </w:tblGrid>
      <w:tr w:rsidR="00673925" w14:paraId="732591EF" w14:textId="77777777" w:rsidTr="00564B82">
        <w:trPr>
          <w:trHeight w:val="461"/>
        </w:trPr>
        <w:tc>
          <w:tcPr>
            <w:tcW w:w="9649" w:type="dxa"/>
            <w:gridSpan w:val="2"/>
          </w:tcPr>
          <w:p w14:paraId="6C7C2F0A" w14:textId="77777777" w:rsidR="00673925" w:rsidRPr="00645AE6" w:rsidRDefault="00673925" w:rsidP="007224D2">
            <w:pPr>
              <w:rPr>
                <w:i/>
              </w:rPr>
            </w:pPr>
            <w:r w:rsidRPr="00645AE6">
              <w:rPr>
                <w:i/>
              </w:rPr>
              <w:t xml:space="preserve">Note: The Biography and Election Statement </w:t>
            </w:r>
            <w:r>
              <w:rPr>
                <w:i/>
              </w:rPr>
              <w:t xml:space="preserve">are </w:t>
            </w:r>
            <w:r w:rsidRPr="00645AE6">
              <w:rPr>
                <w:i/>
              </w:rPr>
              <w:t xml:space="preserve">not to exceed 250 words </w:t>
            </w:r>
            <w:r w:rsidR="007224D2">
              <w:rPr>
                <w:i/>
              </w:rPr>
              <w:t>for</w:t>
            </w:r>
            <w:r>
              <w:rPr>
                <w:i/>
              </w:rPr>
              <w:t xml:space="preserve"> </w:t>
            </w:r>
            <w:r w:rsidRPr="00645AE6">
              <w:rPr>
                <w:i/>
              </w:rPr>
              <w:t>each section. Excess words will be truncated at the limited of 250 words. Candidates are responsible for the quality of their statements.</w:t>
            </w:r>
          </w:p>
        </w:tc>
      </w:tr>
      <w:tr w:rsidR="000227B5" w14:paraId="4D085791" w14:textId="77777777" w:rsidTr="00564B82">
        <w:trPr>
          <w:trHeight w:val="461"/>
        </w:trPr>
        <w:tc>
          <w:tcPr>
            <w:tcW w:w="2104" w:type="dxa"/>
          </w:tcPr>
          <w:p w14:paraId="035C6F0B" w14:textId="77777777" w:rsidR="000227B5" w:rsidRDefault="000227B5" w:rsidP="00181BF1">
            <w:r w:rsidRPr="00DF3CE5">
              <w:t>Biograph</w:t>
            </w:r>
            <w:r w:rsidR="00181BF1">
              <w:t>y</w:t>
            </w:r>
            <w:r w:rsidRPr="00DF3CE5">
              <w:t>:</w:t>
            </w:r>
          </w:p>
        </w:tc>
        <w:tc>
          <w:tcPr>
            <w:tcW w:w="7545" w:type="dxa"/>
          </w:tcPr>
          <w:sdt>
            <w:sdtPr>
              <w:id w:val="506176841"/>
              <w:placeholder>
                <w:docPart w:val="81138D5AD1E44D26BB09BDF7FBC6D7ED"/>
              </w:placeholder>
              <w:showingPlcHdr/>
              <w:text/>
            </w:sdtPr>
            <w:sdtEndPr/>
            <w:sdtContent>
              <w:p w14:paraId="0C1CBE29" w14:textId="61E4428A" w:rsidR="0098218A" w:rsidRDefault="00D81842" w:rsidP="000227B5">
                <w:r w:rsidRPr="00BF4DA9">
                  <w:rPr>
                    <w:rStyle w:val="PlaceholderText"/>
                  </w:rPr>
                  <w:t>Click here to enter text.</w:t>
                </w:r>
              </w:p>
            </w:sdtContent>
          </w:sdt>
          <w:p w14:paraId="45B7D11C" w14:textId="77777777" w:rsidR="00EA09FA" w:rsidRDefault="00EA09FA" w:rsidP="000227B5"/>
          <w:p w14:paraId="37DDEB13" w14:textId="77777777" w:rsidR="00EA09FA" w:rsidRDefault="00EA09FA" w:rsidP="000227B5"/>
          <w:p w14:paraId="579011D1" w14:textId="77777777" w:rsidR="00EA09FA" w:rsidRDefault="00EA09FA" w:rsidP="000227B5"/>
        </w:tc>
      </w:tr>
      <w:tr w:rsidR="000227B5" w14:paraId="504E2CCF" w14:textId="77777777" w:rsidTr="00564B82">
        <w:trPr>
          <w:trHeight w:val="461"/>
        </w:trPr>
        <w:tc>
          <w:tcPr>
            <w:tcW w:w="2104" w:type="dxa"/>
          </w:tcPr>
          <w:p w14:paraId="54142AF1" w14:textId="77777777" w:rsidR="000227B5" w:rsidRDefault="000227B5" w:rsidP="000227B5">
            <w:r w:rsidRPr="00DF3CE5">
              <w:t>Election Statement:</w:t>
            </w:r>
          </w:p>
        </w:tc>
        <w:tc>
          <w:tcPr>
            <w:tcW w:w="7545" w:type="dxa"/>
          </w:tcPr>
          <w:p w14:paraId="24C05484" w14:textId="77777777" w:rsidR="000227B5" w:rsidRDefault="000227B5" w:rsidP="003B17B6">
            <w:pPr>
              <w:rPr>
                <w:i/>
                <w:color w:val="808080" w:themeColor="background1" w:themeShade="80"/>
              </w:rPr>
            </w:pPr>
            <w:r w:rsidRPr="00727FE4">
              <w:rPr>
                <w:i/>
                <w:color w:val="808080" w:themeColor="background1" w:themeShade="80"/>
              </w:rPr>
              <w:t>(If a Candidate has been a previous Board member and resigned mid-term or received low performance ratings, the reasons for this are to be provided in detail and objective evidence of how the Candidate’s situation has altered and will not recur is to be provided. The veracity of this information is to be confirmed by the Nominatin</w:t>
            </w:r>
            <w:r>
              <w:rPr>
                <w:i/>
                <w:color w:val="808080" w:themeColor="background1" w:themeShade="80"/>
              </w:rPr>
              <w:t>g</w:t>
            </w:r>
            <w:r w:rsidRPr="00727FE4">
              <w:rPr>
                <w:i/>
                <w:color w:val="808080" w:themeColor="background1" w:themeShade="80"/>
              </w:rPr>
              <w:t xml:space="preserve"> Committee.)</w:t>
            </w:r>
          </w:p>
          <w:p w14:paraId="01771430" w14:textId="5FA792C1" w:rsidR="0098218A" w:rsidRPr="00727FE4" w:rsidRDefault="00867A00" w:rsidP="003B17B6">
            <w:pPr>
              <w:rPr>
                <w:i/>
                <w:color w:val="BFBFBF" w:themeColor="background1" w:themeShade="BF"/>
              </w:rPr>
            </w:pPr>
            <w:sdt>
              <w:sdtPr>
                <w:id w:val="-1844851001"/>
                <w:placeholder>
                  <w:docPart w:val="94D40BEE30B64AA3944A6A0E2A816681"/>
                </w:placeholder>
                <w:showingPlcHdr/>
                <w:text/>
              </w:sdtPr>
              <w:sdtEndPr/>
              <w:sdtContent>
                <w:r w:rsidR="00D81842" w:rsidRPr="00BF4DA9">
                  <w:rPr>
                    <w:rStyle w:val="PlaceholderText"/>
                  </w:rPr>
                  <w:t>Click here to enter text.</w:t>
                </w:r>
              </w:sdtContent>
            </w:sdt>
          </w:p>
        </w:tc>
      </w:tr>
      <w:tr w:rsidR="00564B82" w14:paraId="55C0EEED" w14:textId="77777777" w:rsidTr="00564B82">
        <w:trPr>
          <w:trHeight w:val="461"/>
        </w:trPr>
        <w:tc>
          <w:tcPr>
            <w:tcW w:w="9649" w:type="dxa"/>
            <w:gridSpan w:val="2"/>
          </w:tcPr>
          <w:p w14:paraId="6219E3F4" w14:textId="77777777" w:rsidR="00564B82" w:rsidRPr="00564B82" w:rsidRDefault="00564B82" w:rsidP="003B17B6">
            <w:pPr>
              <w:rPr>
                <w:b/>
                <w:i/>
              </w:rPr>
            </w:pPr>
            <w:r w:rsidRPr="00564B82">
              <w:rPr>
                <w:b/>
                <w:i/>
              </w:rPr>
              <w:t>Candidate Photograph: Please provide a good quality candidate photograph which will be incorporated into your candidate profile for the electronic balloting process.</w:t>
            </w:r>
          </w:p>
          <w:p w14:paraId="164AFC62" w14:textId="3A89E79D" w:rsidR="00564B82" w:rsidRPr="00564B82" w:rsidRDefault="00564B82" w:rsidP="003B17B6"/>
        </w:tc>
      </w:tr>
    </w:tbl>
    <w:p w14:paraId="659AE432" w14:textId="77777777" w:rsidR="00BD6FE0" w:rsidRDefault="00BD6FE0" w:rsidP="000227B5"/>
    <w:p w14:paraId="023133CD" w14:textId="77777777" w:rsidR="000227B5" w:rsidRDefault="000227B5" w:rsidP="000227B5">
      <w:r>
        <w:t xml:space="preserve">By providing the information above and by submitted the information to the </w:t>
      </w:r>
      <w:r w:rsidR="00B73FAF">
        <w:t>Coordinator Board Elections</w:t>
      </w:r>
      <w:r>
        <w:t>, the Candidate acknowledges and accepts that this information may be published as part of the election process.</w:t>
      </w:r>
    </w:p>
    <w:p w14:paraId="349CE696" w14:textId="77777777" w:rsidR="000227B5" w:rsidRDefault="00645AE6" w:rsidP="00A14C8A">
      <w:pPr>
        <w:spacing w:after="400"/>
      </w:pPr>
      <w:r>
        <w:t>The completed B</w:t>
      </w:r>
      <w:r w:rsidR="00E5608D">
        <w:t>iography and Election Statement are</w:t>
      </w:r>
      <w:r>
        <w:t xml:space="preserve"> to be submitted </w:t>
      </w:r>
      <w:r w:rsidR="008068F1">
        <w:t>by</w:t>
      </w:r>
      <w:r w:rsidR="008E0CD5">
        <w:t xml:space="preserve"> the deadline</w:t>
      </w:r>
      <w:r w:rsidR="008068F1">
        <w:t xml:space="preserve"> </w:t>
      </w:r>
      <w:r>
        <w:t xml:space="preserve">to the </w:t>
      </w:r>
      <w:r w:rsidR="00B73FAF">
        <w:t>Coordinator Board Elections</w:t>
      </w:r>
      <w:r>
        <w:t>.</w:t>
      </w:r>
      <w:r w:rsidR="008D53CD">
        <w:t xml:space="preserve"> </w:t>
      </w:r>
      <w:r>
        <w:t xml:space="preserve"> E-mail submissions are preferred.</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115" w:type="dxa"/>
          <w:bottom w:w="58" w:type="dxa"/>
          <w:right w:w="115" w:type="dxa"/>
        </w:tblCellMar>
        <w:tblLook w:val="04A0" w:firstRow="1" w:lastRow="0" w:firstColumn="1" w:lastColumn="0" w:noHBand="0" w:noVBand="1"/>
      </w:tblPr>
      <w:tblGrid>
        <w:gridCol w:w="2635"/>
        <w:gridCol w:w="4173"/>
      </w:tblGrid>
      <w:tr w:rsidR="00645AE6" w:rsidRPr="00645AE6" w14:paraId="00979931" w14:textId="77777777" w:rsidTr="00B73FAF">
        <w:trPr>
          <w:jc w:val="center"/>
        </w:trPr>
        <w:tc>
          <w:tcPr>
            <w:tcW w:w="2635" w:type="dxa"/>
          </w:tcPr>
          <w:p w14:paraId="0246DB4B" w14:textId="77777777" w:rsidR="00645AE6" w:rsidRPr="00645AE6" w:rsidRDefault="00645AE6" w:rsidP="00645AE6">
            <w:pPr>
              <w:rPr>
                <w:b/>
              </w:rPr>
            </w:pPr>
            <w:r w:rsidRPr="00645AE6">
              <w:rPr>
                <w:b/>
              </w:rPr>
              <w:t>E-mail Address:</w:t>
            </w:r>
          </w:p>
        </w:tc>
        <w:tc>
          <w:tcPr>
            <w:tcW w:w="4173" w:type="dxa"/>
          </w:tcPr>
          <w:p w14:paraId="73578BB5" w14:textId="1DE47C27" w:rsidR="00645AE6" w:rsidRPr="00645AE6" w:rsidRDefault="00867A00" w:rsidP="00B73FAF">
            <w:pPr>
              <w:rPr>
                <w:b/>
              </w:rPr>
            </w:pPr>
            <w:hyperlink r:id="rId13" w:history="1">
              <w:r w:rsidR="00AB6FF1" w:rsidRPr="002426D6">
                <w:rPr>
                  <w:rStyle w:val="Hyperlink"/>
                  <w:b/>
                </w:rPr>
                <w:t>ElectionsDirector@pminac.com</w:t>
              </w:r>
            </w:hyperlink>
            <w:r w:rsidR="0098218A">
              <w:rPr>
                <w:b/>
              </w:rPr>
              <w:t xml:space="preserve"> </w:t>
            </w:r>
          </w:p>
        </w:tc>
      </w:tr>
    </w:tbl>
    <w:p w14:paraId="52DCAFB6" w14:textId="77777777" w:rsidR="00645AE6" w:rsidRDefault="00645AE6" w:rsidP="000349C1"/>
    <w:sectPr w:rsidR="00645AE6" w:rsidSect="003D6B37">
      <w:headerReference w:type="default" r:id="rId14"/>
      <w:foot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41B5FA" w14:textId="77777777" w:rsidR="001901D6" w:rsidRDefault="001901D6" w:rsidP="001066F1">
      <w:pPr>
        <w:spacing w:after="0" w:line="240" w:lineRule="auto"/>
      </w:pPr>
      <w:r>
        <w:separator/>
      </w:r>
    </w:p>
  </w:endnote>
  <w:endnote w:type="continuationSeparator" w:id="0">
    <w:p w14:paraId="6509E323" w14:textId="77777777" w:rsidR="001901D6" w:rsidRDefault="001901D6" w:rsidP="00106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18EAF" w14:textId="1B81B79F" w:rsidR="0008560D" w:rsidRPr="0008560D" w:rsidRDefault="0008560D">
    <w:pPr>
      <w:pStyle w:val="Footer"/>
      <w:rPr>
        <w:sz w:val="16"/>
        <w:szCs w:val="16"/>
      </w:rPr>
    </w:pPr>
  </w:p>
  <w:p w14:paraId="260B7F01" w14:textId="4FA88546" w:rsidR="0008560D" w:rsidRDefault="00AB6FF1">
    <w:pPr>
      <w:pStyle w:val="Footer"/>
    </w:pPr>
    <w:r>
      <w:rPr>
        <w:noProof/>
        <w:lang w:val="en-US"/>
      </w:rPr>
      <mc:AlternateContent>
        <mc:Choice Requires="wps">
          <w:drawing>
            <wp:anchor distT="0" distB="0" distL="114300" distR="114300" simplePos="0" relativeHeight="251661312" behindDoc="0" locked="0" layoutInCell="0" allowOverlap="1" wp14:anchorId="0F0DB7A2" wp14:editId="0216ECBE">
              <wp:simplePos x="0" y="0"/>
              <wp:positionH relativeFrom="page">
                <wp:posOffset>0</wp:posOffset>
              </wp:positionH>
              <wp:positionV relativeFrom="page">
                <wp:posOffset>9594215</wp:posOffset>
              </wp:positionV>
              <wp:extent cx="7772400" cy="273050"/>
              <wp:effectExtent l="0" t="0" r="0" b="12700"/>
              <wp:wrapNone/>
              <wp:docPr id="1" name="MSIPCMc9c94fc3b0e8f147ecebea8d" descr="{&quot;HashCode&quot;:249067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1AE8BF" w14:textId="7BE3FF5C" w:rsidR="00AB6FF1" w:rsidRPr="00AB6FF1" w:rsidRDefault="00AB6FF1" w:rsidP="00AB6FF1">
                          <w:pPr>
                            <w:spacing w:after="0"/>
                            <w:rPr>
                              <w:rFonts w:ascii="Calibri" w:hAnsi="Calibri" w:cs="Calibri"/>
                              <w:color w:val="000000"/>
                            </w:rPr>
                          </w:pPr>
                          <w:r w:rsidRPr="00AB6FF1">
                            <w:rPr>
                              <w:rFonts w:ascii="Calibri" w:hAnsi="Calibri" w:cs="Calibri"/>
                              <w:color w:val="000000"/>
                            </w:rPr>
                            <w:t>Classification: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F0DB7A2" id="_x0000_t202" coordsize="21600,21600" o:spt="202" path="m,l,21600r21600,l21600,xe">
              <v:stroke joinstyle="miter"/>
              <v:path gradientshapeok="t" o:connecttype="rect"/>
            </v:shapetype>
            <v:shape id="MSIPCMc9c94fc3b0e8f147ecebea8d" o:spid="_x0000_s1026" type="#_x0000_t202" alt="{&quot;HashCode&quot;:24906777,&quot;Height&quot;:792.0,&quot;Width&quot;:612.0,&quot;Placement&quot;:&quot;Footer&quot;,&quot;Index&quot;:&quot;Primary&quot;,&quot;Section&quot;:1,&quot;Top&quot;:0.0,&quot;Left&quot;:0.0}" style="position:absolute;margin-left:0;margin-top:755.4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" o:allowincell="f" filled="f" stroked="f" strokeweight=".5pt">
              <v:fill o:detectmouseclick="t"/>
              <v:textbox inset="20pt,0,,0">
                <w:txbxContent>
                  <w:p w14:paraId="5B1AE8BF" w14:textId="7BE3FF5C" w:rsidR="00AB6FF1" w:rsidRPr="00AB6FF1" w:rsidRDefault="00AB6FF1" w:rsidP="00AB6FF1">
                    <w:pPr>
                      <w:spacing w:after="0"/>
                      <w:rPr>
                        <w:rFonts w:ascii="Calibri" w:hAnsi="Calibri" w:cs="Calibri"/>
                        <w:color w:val="000000"/>
                      </w:rPr>
                    </w:pPr>
                    <w:r w:rsidRPr="00AB6FF1">
                      <w:rPr>
                        <w:rFonts w:ascii="Calibri" w:hAnsi="Calibri" w:cs="Calibri"/>
                        <w:color w:val="000000"/>
                      </w:rPr>
                      <w:t>Classification: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7198A" w14:textId="56C1C347" w:rsidR="00645AE6" w:rsidRDefault="00AB6FF1" w:rsidP="003D6B37">
    <w:pPr>
      <w:pStyle w:val="Footer"/>
      <w:pBdr>
        <w:top w:val="thinThickSmallGap" w:sz="24" w:space="1" w:color="365F91" w:themeColor="accent1" w:themeShade="BF"/>
      </w:pBdr>
      <w:rPr>
        <w:sz w:val="18"/>
      </w:rPr>
    </w:pPr>
    <w:r>
      <w:rPr>
        <w:noProof/>
        <w:sz w:val="18"/>
        <w:lang w:val="en-US"/>
      </w:rPr>
      <mc:AlternateContent>
        <mc:Choice Requires="wps">
          <w:drawing>
            <wp:anchor distT="0" distB="0" distL="114300" distR="114300" simplePos="0" relativeHeight="251662336" behindDoc="0" locked="0" layoutInCell="0" allowOverlap="1" wp14:anchorId="74371EE5" wp14:editId="73D7E610">
              <wp:simplePos x="0" y="0"/>
              <wp:positionH relativeFrom="page">
                <wp:posOffset>0</wp:posOffset>
              </wp:positionH>
              <wp:positionV relativeFrom="page">
                <wp:posOffset>9594453</wp:posOffset>
              </wp:positionV>
              <wp:extent cx="7772400" cy="273050"/>
              <wp:effectExtent l="0" t="0" r="0" b="12700"/>
              <wp:wrapNone/>
              <wp:docPr id="2" name="MSIPCM8e6544cbbe55348cb36a7b95" descr="{&quot;HashCode&quot;:24906777,&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9AD2EF" w14:textId="079789A3" w:rsidR="00AB6FF1" w:rsidRPr="00AB6FF1" w:rsidRDefault="00AB6FF1" w:rsidP="00AB6FF1">
                          <w:pPr>
                            <w:spacing w:after="0"/>
                            <w:rPr>
                              <w:rFonts w:ascii="Calibri" w:hAnsi="Calibri" w:cs="Calibri"/>
                              <w:color w:val="000000"/>
                            </w:rPr>
                          </w:pPr>
                          <w:r w:rsidRPr="00AB6FF1">
                            <w:rPr>
                              <w:rFonts w:ascii="Calibri" w:hAnsi="Calibri" w:cs="Calibri"/>
                              <w:color w:val="000000"/>
                            </w:rPr>
                            <w:t>Classification: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4371EE5" id="_x0000_t202" coordsize="21600,21600" o:spt="202" path="m,l,21600r21600,l21600,xe">
              <v:stroke joinstyle="miter"/>
              <v:path gradientshapeok="t" o:connecttype="rect"/>
            </v:shapetype>
            <v:shape id="MSIPCM8e6544cbbe55348cb36a7b95" o:spid="_x0000_s1027" type="#_x0000_t202" alt="{&quot;HashCode&quot;:24906777,&quot;Height&quot;:792.0,&quot;Width&quot;:612.0,&quot;Placement&quot;:&quot;Footer&quot;,&quot;Index&quot;:&quot;Primary&quot;,&quot;Section&quot;:2,&quot;Top&quot;:0.0,&quot;Left&quot;:0.0}" style="position:absolute;margin-left:0;margin-top:755.45pt;width:612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" o:allowincell="f" filled="f" stroked="f" strokeweight=".5pt">
              <v:fill o:detectmouseclick="t"/>
              <v:textbox inset="20pt,0,,0">
                <w:txbxContent>
                  <w:p w14:paraId="149AD2EF" w14:textId="079789A3" w:rsidR="00AB6FF1" w:rsidRPr="00AB6FF1" w:rsidRDefault="00AB6FF1" w:rsidP="00AB6FF1">
                    <w:pPr>
                      <w:spacing w:after="0"/>
                      <w:rPr>
                        <w:rFonts w:ascii="Calibri" w:hAnsi="Calibri" w:cs="Calibri"/>
                        <w:color w:val="000000"/>
                      </w:rPr>
                    </w:pPr>
                    <w:r w:rsidRPr="00AB6FF1">
                      <w:rPr>
                        <w:rFonts w:ascii="Calibri" w:hAnsi="Calibri" w:cs="Calibri"/>
                        <w:color w:val="000000"/>
                      </w:rPr>
                      <w:t>Classification: Public</w:t>
                    </w:r>
                  </w:p>
                </w:txbxContent>
              </v:textbox>
              <w10:wrap anchorx="page" anchory="page"/>
            </v:shape>
          </w:pict>
        </mc:Fallback>
      </mc:AlternateContent>
    </w:r>
    <w:r w:rsidR="00645AE6" w:rsidRPr="003D6B37">
      <w:rPr>
        <w:sz w:val="18"/>
      </w:rPr>
      <w:t xml:space="preserve">PMINAC </w:t>
    </w:r>
    <w:r w:rsidR="00645AE6">
      <w:rPr>
        <w:sz w:val="18"/>
      </w:rPr>
      <w:t>Board of Directors Biography and Election Statement</w:t>
    </w:r>
    <w:r w:rsidR="00645AE6">
      <w:rPr>
        <w:sz w:val="18"/>
      </w:rPr>
      <w:tab/>
    </w:r>
    <w:r w:rsidR="00645AE6">
      <w:rPr>
        <w:sz w:val="18"/>
      </w:rPr>
      <w:tab/>
    </w:r>
    <w:r w:rsidR="00645AE6" w:rsidRPr="000227B5">
      <w:rPr>
        <w:rFonts w:cstheme="minorHAnsi"/>
        <w:sz w:val="18"/>
      </w:rPr>
      <w:t xml:space="preserve">Page </w:t>
    </w:r>
    <w:r w:rsidR="00645AE6" w:rsidRPr="000227B5">
      <w:rPr>
        <w:rFonts w:cstheme="minorHAnsi"/>
        <w:sz w:val="18"/>
      </w:rPr>
      <w:fldChar w:fldCharType="begin"/>
    </w:r>
    <w:r w:rsidR="00645AE6" w:rsidRPr="000227B5">
      <w:rPr>
        <w:rFonts w:cstheme="minorHAnsi"/>
        <w:sz w:val="18"/>
      </w:rPr>
      <w:instrText xml:space="preserve"> PAGE </w:instrText>
    </w:r>
    <w:r w:rsidR="00645AE6" w:rsidRPr="000227B5">
      <w:rPr>
        <w:rFonts w:cstheme="minorHAnsi"/>
        <w:sz w:val="18"/>
      </w:rPr>
      <w:fldChar w:fldCharType="separate"/>
    </w:r>
    <w:r w:rsidR="00B9479A">
      <w:rPr>
        <w:rFonts w:cstheme="minorHAnsi"/>
        <w:noProof/>
        <w:sz w:val="18"/>
      </w:rPr>
      <w:t>2</w:t>
    </w:r>
    <w:r w:rsidR="00645AE6" w:rsidRPr="000227B5">
      <w:rPr>
        <w:rFonts w:cstheme="minorHAnsi"/>
        <w:sz w:val="18"/>
      </w:rPr>
      <w:fldChar w:fldCharType="end"/>
    </w:r>
    <w:r w:rsidR="00645AE6" w:rsidRPr="000227B5">
      <w:rPr>
        <w:rFonts w:cstheme="minorHAnsi"/>
        <w:sz w:val="18"/>
      </w:rPr>
      <w:t xml:space="preserve"> of </w:t>
    </w:r>
    <w:r w:rsidR="00645AE6" w:rsidRPr="000227B5">
      <w:rPr>
        <w:rFonts w:cstheme="minorHAnsi"/>
        <w:sz w:val="18"/>
      </w:rPr>
      <w:fldChar w:fldCharType="begin"/>
    </w:r>
    <w:r w:rsidR="00645AE6" w:rsidRPr="000227B5">
      <w:rPr>
        <w:rFonts w:cstheme="minorHAnsi"/>
        <w:sz w:val="18"/>
      </w:rPr>
      <w:instrText xml:space="preserve"> NUMPAGES  </w:instrText>
    </w:r>
    <w:r w:rsidR="00645AE6" w:rsidRPr="000227B5">
      <w:rPr>
        <w:rFonts w:cstheme="minorHAnsi"/>
        <w:sz w:val="18"/>
      </w:rPr>
      <w:fldChar w:fldCharType="separate"/>
    </w:r>
    <w:r w:rsidR="00B9479A">
      <w:rPr>
        <w:rFonts w:cstheme="minorHAnsi"/>
        <w:noProof/>
        <w:sz w:val="18"/>
      </w:rPr>
      <w:t>3</w:t>
    </w:r>
    <w:r w:rsidR="00645AE6" w:rsidRPr="000227B5">
      <w:rPr>
        <w:rFonts w:cstheme="minorHAns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4224E9" w14:textId="77777777" w:rsidR="001901D6" w:rsidRDefault="001901D6" w:rsidP="001066F1">
      <w:pPr>
        <w:spacing w:after="0" w:line="240" w:lineRule="auto"/>
      </w:pPr>
      <w:r>
        <w:separator/>
      </w:r>
    </w:p>
  </w:footnote>
  <w:footnote w:type="continuationSeparator" w:id="0">
    <w:p w14:paraId="24121AEA" w14:textId="77777777" w:rsidR="001901D6" w:rsidRDefault="001901D6" w:rsidP="00106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2E580" w14:textId="78412DE1" w:rsidR="00D96892" w:rsidRDefault="00A242AF" w:rsidP="00D96892">
    <w:pPr>
      <w:pStyle w:val="Header"/>
      <w:tabs>
        <w:tab w:val="clear" w:pos="4680"/>
        <w:tab w:val="clear" w:pos="9360"/>
        <w:tab w:val="left" w:pos="3300"/>
      </w:tabs>
      <w:jc w:val="right"/>
      <w:rPr>
        <w:b/>
        <w:sz w:val="36"/>
        <w:szCs w:val="36"/>
      </w:rPr>
    </w:pPr>
    <w:r>
      <w:rPr>
        <w:noProof/>
        <w:lang w:val="en-US"/>
      </w:rPr>
      <w:drawing>
        <wp:anchor distT="0" distB="0" distL="114300" distR="114300" simplePos="0" relativeHeight="251660288" behindDoc="0" locked="0" layoutInCell="1" allowOverlap="1" wp14:anchorId="4D91F041" wp14:editId="222026A3">
          <wp:simplePos x="0" y="0"/>
          <wp:positionH relativeFrom="column">
            <wp:posOffset>-68580</wp:posOffset>
          </wp:positionH>
          <wp:positionV relativeFrom="paragraph">
            <wp:posOffset>71755</wp:posOffset>
          </wp:positionV>
          <wp:extent cx="2316477" cy="7620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316477" cy="762000"/>
                  </a:xfrm>
                  <a:prstGeom prst="rect">
                    <a:avLst/>
                  </a:prstGeom>
                </pic:spPr>
              </pic:pic>
            </a:graphicData>
          </a:graphic>
        </wp:anchor>
      </w:drawing>
    </w:r>
    <w:r w:rsidR="00DF3CE5" w:rsidRPr="00A5154E">
      <w:rPr>
        <w:b/>
        <w:sz w:val="36"/>
        <w:szCs w:val="36"/>
      </w:rPr>
      <w:t>PMI</w:t>
    </w:r>
    <w:r w:rsidR="00D96892">
      <w:rPr>
        <w:b/>
        <w:sz w:val="36"/>
        <w:szCs w:val="36"/>
      </w:rPr>
      <w:t xml:space="preserve"> </w:t>
    </w:r>
    <w:r w:rsidR="00DF3CE5" w:rsidRPr="00A5154E">
      <w:rPr>
        <w:b/>
        <w:sz w:val="36"/>
        <w:szCs w:val="36"/>
      </w:rPr>
      <w:t>N</w:t>
    </w:r>
    <w:r w:rsidR="00D96892">
      <w:rPr>
        <w:b/>
        <w:sz w:val="36"/>
        <w:szCs w:val="36"/>
      </w:rPr>
      <w:t xml:space="preserve">orthern </w:t>
    </w:r>
    <w:r w:rsidR="00DF3CE5" w:rsidRPr="00A5154E">
      <w:rPr>
        <w:b/>
        <w:sz w:val="36"/>
        <w:szCs w:val="36"/>
      </w:rPr>
      <w:t>A</w:t>
    </w:r>
    <w:r w:rsidR="00D96892">
      <w:rPr>
        <w:b/>
        <w:sz w:val="36"/>
        <w:szCs w:val="36"/>
      </w:rPr>
      <w:t>lberta Chapter</w:t>
    </w:r>
  </w:p>
  <w:p w14:paraId="465B0351" w14:textId="3AB28F4A" w:rsidR="00DF3CE5" w:rsidRDefault="00DF3CE5" w:rsidP="00A5154E">
    <w:pPr>
      <w:pStyle w:val="Header"/>
      <w:tabs>
        <w:tab w:val="clear" w:pos="4680"/>
        <w:tab w:val="clear" w:pos="9360"/>
        <w:tab w:val="left" w:pos="3300"/>
      </w:tabs>
      <w:jc w:val="right"/>
      <w:rPr>
        <w:b/>
        <w:sz w:val="36"/>
        <w:szCs w:val="36"/>
      </w:rPr>
    </w:pPr>
    <w:r w:rsidRPr="00A5154E">
      <w:rPr>
        <w:b/>
        <w:sz w:val="36"/>
        <w:szCs w:val="36"/>
      </w:rPr>
      <w:t xml:space="preserve"> Board of Directors</w:t>
    </w:r>
  </w:p>
  <w:p w14:paraId="2C9B0D86" w14:textId="420C1071" w:rsidR="00885DEC" w:rsidRPr="00A5154E" w:rsidRDefault="00B73FAF" w:rsidP="00A5154E">
    <w:pPr>
      <w:pStyle w:val="Header"/>
      <w:tabs>
        <w:tab w:val="clear" w:pos="4680"/>
        <w:tab w:val="clear" w:pos="9360"/>
        <w:tab w:val="left" w:pos="3300"/>
      </w:tabs>
      <w:jc w:val="right"/>
      <w:rPr>
        <w:b/>
        <w:sz w:val="36"/>
        <w:szCs w:val="36"/>
      </w:rPr>
    </w:pPr>
    <w:bookmarkStart w:id="0" w:name="_gjdgxs" w:colFirst="0" w:colLast="0"/>
    <w:bookmarkEnd w:id="0"/>
    <w:r>
      <w:rPr>
        <w:b/>
        <w:sz w:val="36"/>
        <w:szCs w:val="36"/>
      </w:rPr>
      <w:t>Election 20</w:t>
    </w:r>
    <w:r w:rsidR="00A242AF">
      <w:rPr>
        <w:b/>
        <w:sz w:val="36"/>
        <w:szCs w:val="36"/>
      </w:rPr>
      <w:t>2</w:t>
    </w:r>
    <w:r w:rsidR="00D81842">
      <w:rPr>
        <w:b/>
        <w:sz w:val="36"/>
        <w:szCs w:val="36"/>
      </w:rPr>
      <w:t>4</w:t>
    </w:r>
  </w:p>
  <w:p w14:paraId="53629203" w14:textId="77777777" w:rsidR="003F23FE" w:rsidRPr="00A5154E" w:rsidRDefault="008E0CD5" w:rsidP="00DF3CE5">
    <w:pPr>
      <w:pStyle w:val="Header"/>
      <w:tabs>
        <w:tab w:val="clear" w:pos="4680"/>
        <w:tab w:val="clear" w:pos="9360"/>
        <w:tab w:val="left" w:pos="3300"/>
      </w:tabs>
      <w:jc w:val="right"/>
      <w:rPr>
        <w:b/>
        <w:smallCaps/>
        <w:sz w:val="36"/>
        <w:szCs w:val="36"/>
      </w:rPr>
    </w:pPr>
    <w:r>
      <w:rPr>
        <w:b/>
        <w:smallCaps/>
        <w:sz w:val="36"/>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7B4FB" w14:textId="77777777" w:rsidR="003D6B37" w:rsidRPr="003D6B37" w:rsidRDefault="003D6B37" w:rsidP="003D6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9A07E8"/>
    <w:multiLevelType w:val="hybridMultilevel"/>
    <w:tmpl w:val="9D02C2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15367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DCzsDQ1NzO2NDNS0lEKTi0uzszPAykwrAUAn/438SwAAAA="/>
  </w:docVars>
  <w:rsids>
    <w:rsidRoot w:val="001066F1"/>
    <w:rsid w:val="000227B5"/>
    <w:rsid w:val="00026A26"/>
    <w:rsid w:val="000349C1"/>
    <w:rsid w:val="00047E28"/>
    <w:rsid w:val="00073586"/>
    <w:rsid w:val="0008560D"/>
    <w:rsid w:val="000909BB"/>
    <w:rsid w:val="000C0C3F"/>
    <w:rsid w:val="000C1530"/>
    <w:rsid w:val="000E123A"/>
    <w:rsid w:val="001066F1"/>
    <w:rsid w:val="00153192"/>
    <w:rsid w:val="001654DD"/>
    <w:rsid w:val="00181BF1"/>
    <w:rsid w:val="001901D6"/>
    <w:rsid w:val="00213E39"/>
    <w:rsid w:val="002336E8"/>
    <w:rsid w:val="00263624"/>
    <w:rsid w:val="0032245F"/>
    <w:rsid w:val="00382C74"/>
    <w:rsid w:val="00383695"/>
    <w:rsid w:val="00383810"/>
    <w:rsid w:val="00392FE4"/>
    <w:rsid w:val="003D6B37"/>
    <w:rsid w:val="003E3E15"/>
    <w:rsid w:val="003F23FE"/>
    <w:rsid w:val="00401C04"/>
    <w:rsid w:val="004C0401"/>
    <w:rsid w:val="00520A9A"/>
    <w:rsid w:val="005374D5"/>
    <w:rsid w:val="00564B82"/>
    <w:rsid w:val="00571C5D"/>
    <w:rsid w:val="005E63DF"/>
    <w:rsid w:val="00600659"/>
    <w:rsid w:val="00645AE6"/>
    <w:rsid w:val="006575A3"/>
    <w:rsid w:val="00660405"/>
    <w:rsid w:val="00673925"/>
    <w:rsid w:val="006B3DBB"/>
    <w:rsid w:val="006B6ED2"/>
    <w:rsid w:val="006C0FA6"/>
    <w:rsid w:val="006E0F6B"/>
    <w:rsid w:val="00705C51"/>
    <w:rsid w:val="007224D2"/>
    <w:rsid w:val="00723C83"/>
    <w:rsid w:val="00727FE4"/>
    <w:rsid w:val="00751B7E"/>
    <w:rsid w:val="00780707"/>
    <w:rsid w:val="007D1465"/>
    <w:rsid w:val="007E13F4"/>
    <w:rsid w:val="007F21E2"/>
    <w:rsid w:val="00802458"/>
    <w:rsid w:val="008068F1"/>
    <w:rsid w:val="0086177B"/>
    <w:rsid w:val="00867A00"/>
    <w:rsid w:val="00883CD5"/>
    <w:rsid w:val="00885DEC"/>
    <w:rsid w:val="00894EBA"/>
    <w:rsid w:val="008D53CD"/>
    <w:rsid w:val="008E0CD5"/>
    <w:rsid w:val="008F2785"/>
    <w:rsid w:val="0098218A"/>
    <w:rsid w:val="009B4F63"/>
    <w:rsid w:val="00A00627"/>
    <w:rsid w:val="00A14C8A"/>
    <w:rsid w:val="00A242AF"/>
    <w:rsid w:val="00A430C9"/>
    <w:rsid w:val="00A5154E"/>
    <w:rsid w:val="00A74132"/>
    <w:rsid w:val="00A90445"/>
    <w:rsid w:val="00AB6FF1"/>
    <w:rsid w:val="00AC27C5"/>
    <w:rsid w:val="00B32556"/>
    <w:rsid w:val="00B57A7F"/>
    <w:rsid w:val="00B65012"/>
    <w:rsid w:val="00B73FAF"/>
    <w:rsid w:val="00B84B24"/>
    <w:rsid w:val="00B90713"/>
    <w:rsid w:val="00B9479A"/>
    <w:rsid w:val="00BA4050"/>
    <w:rsid w:val="00BD1BE9"/>
    <w:rsid w:val="00BD6FE0"/>
    <w:rsid w:val="00C31AFC"/>
    <w:rsid w:val="00C57529"/>
    <w:rsid w:val="00C57A5B"/>
    <w:rsid w:val="00C768A5"/>
    <w:rsid w:val="00CC1AC2"/>
    <w:rsid w:val="00D467CD"/>
    <w:rsid w:val="00D7073B"/>
    <w:rsid w:val="00D81842"/>
    <w:rsid w:val="00D96892"/>
    <w:rsid w:val="00DF3CE5"/>
    <w:rsid w:val="00E1351A"/>
    <w:rsid w:val="00E16526"/>
    <w:rsid w:val="00E23626"/>
    <w:rsid w:val="00E50A75"/>
    <w:rsid w:val="00E5608D"/>
    <w:rsid w:val="00E60A83"/>
    <w:rsid w:val="00E9353E"/>
    <w:rsid w:val="00EA09FA"/>
    <w:rsid w:val="00F043B0"/>
    <w:rsid w:val="00F109EA"/>
    <w:rsid w:val="00F175AD"/>
    <w:rsid w:val="00FD2941"/>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03A22A"/>
  <w15:docId w15:val="{EE18A5DD-A3CC-413A-96D0-2E597E343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45F"/>
  </w:style>
  <w:style w:type="paragraph" w:styleId="Heading1">
    <w:name w:val="heading 1"/>
    <w:basedOn w:val="Normal"/>
    <w:next w:val="Normal"/>
    <w:link w:val="Heading1Char"/>
    <w:uiPriority w:val="9"/>
    <w:qFormat/>
    <w:rsid w:val="00660405"/>
    <w:pPr>
      <w:keepNext/>
      <w:keepLines/>
      <w:spacing w:before="480" w:after="0" w:line="24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660405"/>
    <w:pPr>
      <w:keepNext/>
      <w:keepLines/>
      <w:spacing w:before="240" w:after="0" w:line="240" w:lineRule="auto"/>
      <w:outlineLvl w:val="1"/>
    </w:pPr>
    <w:rPr>
      <w:rFonts w:eastAsiaTheme="majorEastAsia"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0405"/>
    <w:rPr>
      <w:rFonts w:eastAsiaTheme="majorEastAsia" w:cstheme="majorBidi"/>
      <w:b/>
      <w:bCs/>
      <w:color w:val="000000" w:themeColor="text1"/>
      <w:sz w:val="26"/>
      <w:szCs w:val="26"/>
    </w:rPr>
  </w:style>
  <w:style w:type="character" w:customStyle="1" w:styleId="Heading1Char">
    <w:name w:val="Heading 1 Char"/>
    <w:basedOn w:val="DefaultParagraphFont"/>
    <w:link w:val="Heading1"/>
    <w:uiPriority w:val="9"/>
    <w:rsid w:val="00660405"/>
    <w:rPr>
      <w:rFonts w:eastAsiaTheme="majorEastAsia" w:cstheme="majorBidi"/>
      <w:b/>
      <w:bCs/>
      <w:color w:val="000000" w:themeColor="text1"/>
      <w:sz w:val="28"/>
      <w:szCs w:val="28"/>
    </w:rPr>
  </w:style>
  <w:style w:type="paragraph" w:styleId="Header">
    <w:name w:val="header"/>
    <w:basedOn w:val="Normal"/>
    <w:link w:val="HeaderChar"/>
    <w:uiPriority w:val="99"/>
    <w:unhideWhenUsed/>
    <w:rsid w:val="00106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6F1"/>
  </w:style>
  <w:style w:type="paragraph" w:styleId="Footer">
    <w:name w:val="footer"/>
    <w:basedOn w:val="Normal"/>
    <w:link w:val="FooterChar"/>
    <w:uiPriority w:val="99"/>
    <w:unhideWhenUsed/>
    <w:rsid w:val="00106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6F1"/>
  </w:style>
  <w:style w:type="paragraph" w:styleId="BalloonText">
    <w:name w:val="Balloon Text"/>
    <w:basedOn w:val="Normal"/>
    <w:link w:val="BalloonTextChar"/>
    <w:uiPriority w:val="99"/>
    <w:semiHidden/>
    <w:unhideWhenUsed/>
    <w:rsid w:val="00106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66F1"/>
    <w:rPr>
      <w:rFonts w:ascii="Tahoma" w:hAnsi="Tahoma" w:cs="Tahoma"/>
      <w:sz w:val="16"/>
      <w:szCs w:val="16"/>
    </w:rPr>
  </w:style>
  <w:style w:type="character" w:styleId="PlaceholderText">
    <w:name w:val="Placeholder Text"/>
    <w:basedOn w:val="DefaultParagraphFont"/>
    <w:uiPriority w:val="99"/>
    <w:semiHidden/>
    <w:rsid w:val="00D96892"/>
    <w:rPr>
      <w:color w:val="808080"/>
    </w:rPr>
  </w:style>
  <w:style w:type="table" w:styleId="TableGrid">
    <w:name w:val="Table Grid"/>
    <w:basedOn w:val="TableNormal"/>
    <w:uiPriority w:val="59"/>
    <w:rsid w:val="00C57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4B24"/>
    <w:pPr>
      <w:ind w:left="720"/>
      <w:contextualSpacing/>
    </w:pPr>
  </w:style>
  <w:style w:type="character" w:styleId="Hyperlink">
    <w:name w:val="Hyperlink"/>
    <w:basedOn w:val="DefaultParagraphFont"/>
    <w:uiPriority w:val="99"/>
    <w:unhideWhenUsed/>
    <w:rsid w:val="00723C83"/>
    <w:rPr>
      <w:color w:val="0000FF" w:themeColor="hyperlink"/>
      <w:u w:val="single"/>
    </w:rPr>
  </w:style>
  <w:style w:type="table" w:customStyle="1" w:styleId="TableGrid1">
    <w:name w:val="Table Grid1"/>
    <w:basedOn w:val="TableNormal"/>
    <w:next w:val="TableGrid"/>
    <w:uiPriority w:val="59"/>
    <w:rsid w:val="0064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24D2"/>
    <w:rPr>
      <w:sz w:val="16"/>
      <w:szCs w:val="16"/>
    </w:rPr>
  </w:style>
  <w:style w:type="paragraph" w:styleId="CommentText">
    <w:name w:val="annotation text"/>
    <w:basedOn w:val="Normal"/>
    <w:link w:val="CommentTextChar"/>
    <w:uiPriority w:val="99"/>
    <w:semiHidden/>
    <w:unhideWhenUsed/>
    <w:rsid w:val="007224D2"/>
    <w:pPr>
      <w:spacing w:line="240" w:lineRule="auto"/>
    </w:pPr>
    <w:rPr>
      <w:sz w:val="20"/>
      <w:szCs w:val="20"/>
    </w:rPr>
  </w:style>
  <w:style w:type="character" w:customStyle="1" w:styleId="CommentTextChar">
    <w:name w:val="Comment Text Char"/>
    <w:basedOn w:val="DefaultParagraphFont"/>
    <w:link w:val="CommentText"/>
    <w:uiPriority w:val="99"/>
    <w:semiHidden/>
    <w:rsid w:val="007224D2"/>
    <w:rPr>
      <w:sz w:val="20"/>
      <w:szCs w:val="20"/>
    </w:rPr>
  </w:style>
  <w:style w:type="paragraph" w:styleId="CommentSubject">
    <w:name w:val="annotation subject"/>
    <w:basedOn w:val="CommentText"/>
    <w:next w:val="CommentText"/>
    <w:link w:val="CommentSubjectChar"/>
    <w:uiPriority w:val="99"/>
    <w:semiHidden/>
    <w:unhideWhenUsed/>
    <w:rsid w:val="007224D2"/>
    <w:rPr>
      <w:b/>
      <w:bCs/>
    </w:rPr>
  </w:style>
  <w:style w:type="character" w:customStyle="1" w:styleId="CommentSubjectChar">
    <w:name w:val="Comment Subject Char"/>
    <w:basedOn w:val="CommentTextChar"/>
    <w:link w:val="CommentSubject"/>
    <w:uiPriority w:val="99"/>
    <w:semiHidden/>
    <w:rsid w:val="007224D2"/>
    <w:rPr>
      <w:b/>
      <w:bCs/>
      <w:sz w:val="20"/>
      <w:szCs w:val="20"/>
    </w:rPr>
  </w:style>
  <w:style w:type="character" w:styleId="FollowedHyperlink">
    <w:name w:val="FollowedHyperlink"/>
    <w:basedOn w:val="DefaultParagraphFont"/>
    <w:uiPriority w:val="99"/>
    <w:semiHidden/>
    <w:unhideWhenUsed/>
    <w:rsid w:val="00AB6F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lectionsDirector@pminac.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4D40BEE30B64AA3944A6A0E2A816681"/>
        <w:category>
          <w:name w:val="General"/>
          <w:gallery w:val="placeholder"/>
        </w:category>
        <w:types>
          <w:type w:val="bbPlcHdr"/>
        </w:types>
        <w:behaviors>
          <w:behavior w:val="content"/>
        </w:behaviors>
        <w:guid w:val="{344EBB98-1D9E-4AAD-949B-3CDB2D29C57D}"/>
      </w:docPartPr>
      <w:docPartBody>
        <w:p w:rsidR="001E7EDF" w:rsidRDefault="00F821EA" w:rsidP="00F821EA">
          <w:pPr>
            <w:pStyle w:val="94D40BEE30B64AA3944A6A0E2A8166811"/>
          </w:pPr>
          <w:r w:rsidRPr="00BF4DA9">
            <w:rPr>
              <w:rStyle w:val="PlaceholderText"/>
            </w:rPr>
            <w:t>Click here to enter text.</w:t>
          </w:r>
        </w:p>
      </w:docPartBody>
    </w:docPart>
    <w:docPart>
      <w:docPartPr>
        <w:name w:val="735CA95A620A45BD8AD3A0BC408D2BD1"/>
        <w:category>
          <w:name w:val="General"/>
          <w:gallery w:val="placeholder"/>
        </w:category>
        <w:types>
          <w:type w:val="bbPlcHdr"/>
        </w:types>
        <w:behaviors>
          <w:behavior w:val="content"/>
        </w:behaviors>
        <w:guid w:val="{D101718F-415D-4DE9-A16C-403916142C78}"/>
      </w:docPartPr>
      <w:docPartBody>
        <w:p w:rsidR="001E7EDF" w:rsidRDefault="00F821EA" w:rsidP="00F821EA">
          <w:pPr>
            <w:pStyle w:val="735CA95A620A45BD8AD3A0BC408D2BD1"/>
          </w:pPr>
          <w:r w:rsidRPr="00BF4DA9">
            <w:rPr>
              <w:rStyle w:val="PlaceholderText"/>
            </w:rPr>
            <w:t>Click here to enter text.</w:t>
          </w:r>
        </w:p>
      </w:docPartBody>
    </w:docPart>
    <w:docPart>
      <w:docPartPr>
        <w:name w:val="C2A0FB1AFB4B4C02BE3757CF6CB3822B"/>
        <w:category>
          <w:name w:val="General"/>
          <w:gallery w:val="placeholder"/>
        </w:category>
        <w:types>
          <w:type w:val="bbPlcHdr"/>
        </w:types>
        <w:behaviors>
          <w:behavior w:val="content"/>
        </w:behaviors>
        <w:guid w:val="{DDB2357A-1182-482A-848E-A8C7A581581F}"/>
      </w:docPartPr>
      <w:docPartBody>
        <w:p w:rsidR="001E7EDF" w:rsidRDefault="00F821EA" w:rsidP="00F821EA">
          <w:pPr>
            <w:pStyle w:val="C2A0FB1AFB4B4C02BE3757CF6CB3822B"/>
          </w:pPr>
          <w:r w:rsidRPr="00BF4DA9">
            <w:rPr>
              <w:rStyle w:val="PlaceholderText"/>
            </w:rPr>
            <w:t>Click here to enter text.</w:t>
          </w:r>
        </w:p>
      </w:docPartBody>
    </w:docPart>
    <w:docPart>
      <w:docPartPr>
        <w:name w:val="81138D5AD1E44D26BB09BDF7FBC6D7ED"/>
        <w:category>
          <w:name w:val="General"/>
          <w:gallery w:val="placeholder"/>
        </w:category>
        <w:types>
          <w:type w:val="bbPlcHdr"/>
        </w:types>
        <w:behaviors>
          <w:behavior w:val="content"/>
        </w:behaviors>
        <w:guid w:val="{19BFC797-494F-41C1-8D65-790D473EF22D}"/>
      </w:docPartPr>
      <w:docPartBody>
        <w:p w:rsidR="001E7EDF" w:rsidRDefault="00F821EA" w:rsidP="00F821EA">
          <w:pPr>
            <w:pStyle w:val="81138D5AD1E44D26BB09BDF7FBC6D7ED"/>
          </w:pPr>
          <w:r w:rsidRPr="00BF4D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96145"/>
    <w:rsid w:val="0001590D"/>
    <w:rsid w:val="00094E64"/>
    <w:rsid w:val="00096145"/>
    <w:rsid w:val="001E7EDF"/>
    <w:rsid w:val="00215EF9"/>
    <w:rsid w:val="0029351E"/>
    <w:rsid w:val="00380FCE"/>
    <w:rsid w:val="003B5514"/>
    <w:rsid w:val="00535A72"/>
    <w:rsid w:val="005F7829"/>
    <w:rsid w:val="00624332"/>
    <w:rsid w:val="00627E10"/>
    <w:rsid w:val="00734A0C"/>
    <w:rsid w:val="0074652A"/>
    <w:rsid w:val="00940CE7"/>
    <w:rsid w:val="0096624C"/>
    <w:rsid w:val="009B5A9D"/>
    <w:rsid w:val="00A34F71"/>
    <w:rsid w:val="00A5335B"/>
    <w:rsid w:val="00A65C51"/>
    <w:rsid w:val="00C16408"/>
    <w:rsid w:val="00D55A1D"/>
    <w:rsid w:val="00D63F5D"/>
    <w:rsid w:val="00DC5D88"/>
    <w:rsid w:val="00E1020B"/>
    <w:rsid w:val="00EA5442"/>
    <w:rsid w:val="00F46B19"/>
    <w:rsid w:val="00F821EA"/>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21EA"/>
    <w:rPr>
      <w:color w:val="808080"/>
    </w:rPr>
  </w:style>
  <w:style w:type="paragraph" w:customStyle="1" w:styleId="735CA95A620A45BD8AD3A0BC408D2BD1">
    <w:name w:val="735CA95A620A45BD8AD3A0BC408D2BD1"/>
    <w:rsid w:val="00F821EA"/>
    <w:rPr>
      <w:rFonts w:eastAsiaTheme="minorHAnsi"/>
      <w:lang w:eastAsia="en-US"/>
    </w:rPr>
  </w:style>
  <w:style w:type="paragraph" w:customStyle="1" w:styleId="C2A0FB1AFB4B4C02BE3757CF6CB3822B">
    <w:name w:val="C2A0FB1AFB4B4C02BE3757CF6CB3822B"/>
    <w:rsid w:val="00F821EA"/>
    <w:rPr>
      <w:rFonts w:eastAsiaTheme="minorHAnsi"/>
      <w:lang w:eastAsia="en-US"/>
    </w:rPr>
  </w:style>
  <w:style w:type="paragraph" w:customStyle="1" w:styleId="81138D5AD1E44D26BB09BDF7FBC6D7ED">
    <w:name w:val="81138D5AD1E44D26BB09BDF7FBC6D7ED"/>
    <w:rsid w:val="00F821EA"/>
    <w:rPr>
      <w:rFonts w:eastAsiaTheme="minorHAnsi"/>
      <w:lang w:eastAsia="en-US"/>
    </w:rPr>
  </w:style>
  <w:style w:type="paragraph" w:customStyle="1" w:styleId="94D40BEE30B64AA3944A6A0E2A8166811">
    <w:name w:val="94D40BEE30B64AA3944A6A0E2A8166811"/>
    <w:rsid w:val="00F821E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98C29D5A013B4B84AA9FADFE7BEF32" ma:contentTypeVersion="10" ma:contentTypeDescription="Create a new document." ma:contentTypeScope="" ma:versionID="40a1e5950a889a7ba0ea952a464330f8">
  <xsd:schema xmlns:xsd="http://www.w3.org/2001/XMLSchema" xmlns:xs="http://www.w3.org/2001/XMLSchema" xmlns:p="http://schemas.microsoft.com/office/2006/metadata/properties" xmlns:ns3="695377ff-6bb3-4d07-9213-1895dcec81c4" targetNamespace="http://schemas.microsoft.com/office/2006/metadata/properties" ma:root="true" ma:fieldsID="b1daab8d8f7dfd74e33d362e93443c31" ns3:_="">
    <xsd:import namespace="695377ff-6bb3-4d07-9213-1895dcec81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377ff-6bb3-4d07-9213-1895dcec8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2868D-6ED5-4D29-ACA9-AFF83D1729A3}">
  <ds:schemaRefs>
    <ds:schemaRef ds:uri="http://schemas.openxmlformats.org/officeDocument/2006/bibliography"/>
  </ds:schemaRefs>
</ds:datastoreItem>
</file>

<file path=customXml/itemProps2.xml><?xml version="1.0" encoding="utf-8"?>
<ds:datastoreItem xmlns:ds="http://schemas.openxmlformats.org/officeDocument/2006/customXml" ds:itemID="{437ADE42-9EDD-420C-8BDA-682A8A1AD07F}">
  <ds:schemaRefs>
    <ds:schemaRef ds:uri="http://schemas.microsoft.com/sharepoint/v3/contenttype/forms"/>
  </ds:schemaRefs>
</ds:datastoreItem>
</file>

<file path=customXml/itemProps3.xml><?xml version="1.0" encoding="utf-8"?>
<ds:datastoreItem xmlns:ds="http://schemas.openxmlformats.org/officeDocument/2006/customXml" ds:itemID="{328ABB3B-032D-493E-81D1-DBCECE12EF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BB8561-00F4-49C1-B2AC-8B2589472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377ff-6bb3-4d07-9213-1895dcec8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na Wong</dc:creator>
  <cp:lastModifiedBy>Ikemefuna Odiachi</cp:lastModifiedBy>
  <cp:revision>7</cp:revision>
  <dcterms:created xsi:type="dcterms:W3CDTF">2021-02-24T01:17:00Z</dcterms:created>
  <dcterms:modified xsi:type="dcterms:W3CDTF">2024-03-2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8C29D5A013B4B84AA9FADFE7BEF32</vt:lpwstr>
  </property>
  <property fmtid="{D5CDD505-2E9C-101B-9397-08002B2CF9AE}" pid="3" name="MSIP_Label_60c3ebf9-3c2f-4745-a75f-55836bdb736f_Enabled">
    <vt:lpwstr>true</vt:lpwstr>
  </property>
  <property fmtid="{D5CDD505-2E9C-101B-9397-08002B2CF9AE}" pid="4" name="MSIP_Label_60c3ebf9-3c2f-4745-a75f-55836bdb736f_SetDate">
    <vt:lpwstr>2021-02-24T01:18:05Z</vt:lpwstr>
  </property>
  <property fmtid="{D5CDD505-2E9C-101B-9397-08002B2CF9AE}" pid="5" name="MSIP_Label_60c3ebf9-3c2f-4745-a75f-55836bdb736f_Method">
    <vt:lpwstr>Privileged</vt:lpwstr>
  </property>
  <property fmtid="{D5CDD505-2E9C-101B-9397-08002B2CF9AE}" pid="6" name="MSIP_Label_60c3ebf9-3c2f-4745-a75f-55836bdb736f_Name">
    <vt:lpwstr>Public</vt:lpwstr>
  </property>
  <property fmtid="{D5CDD505-2E9C-101B-9397-08002B2CF9AE}" pid="7" name="MSIP_Label_60c3ebf9-3c2f-4745-a75f-55836bdb736f_SiteId">
    <vt:lpwstr>2bb51c06-af9b-42c5-8bf5-3c3b7b10850b</vt:lpwstr>
  </property>
  <property fmtid="{D5CDD505-2E9C-101B-9397-08002B2CF9AE}" pid="8" name="MSIP_Label_60c3ebf9-3c2f-4745-a75f-55836bdb736f_ActionId">
    <vt:lpwstr>987a3f23-3621-4bbb-8455-3651219a95f5</vt:lpwstr>
  </property>
  <property fmtid="{D5CDD505-2E9C-101B-9397-08002B2CF9AE}" pid="9" name="MSIP_Label_60c3ebf9-3c2f-4745-a75f-55836bdb736f_ContentBits">
    <vt:lpwstr>2</vt:lpwstr>
  </property>
</Properties>
</file>